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55047EC6" w:rsidR="005537EC" w:rsidRPr="000D4EC0" w:rsidRDefault="0023320E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Ebonie Thompson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Scranton, PA</w:t>
      </w:r>
    </w:p>
    <w:p w14:paraId="4011B652" w14:textId="02DA40CE" w:rsidR="005537EC" w:rsidRPr="000D4EC0" w:rsidRDefault="00B10204" w:rsidP="005537EC">
      <w:pPr>
        <w:rPr>
          <w:sz w:val="22"/>
          <w:szCs w:val="28"/>
        </w:rPr>
      </w:pPr>
      <w:r w:rsidRPr="00B10204">
        <w:rPr>
          <w:sz w:val="22"/>
          <w:szCs w:val="28"/>
        </w:rPr>
        <w:t>ebonie.thompson@scranton.edu</w:t>
      </w:r>
      <w:r w:rsidR="005537EC" w:rsidRPr="000D4EC0">
        <w:rPr>
          <w:sz w:val="22"/>
          <w:szCs w:val="28"/>
        </w:rPr>
        <w:t xml:space="preserve">| </w:t>
      </w:r>
      <w:r w:rsidR="002A3C9C" w:rsidRPr="002A3C9C">
        <w:rPr>
          <w:sz w:val="22"/>
          <w:szCs w:val="28"/>
        </w:rPr>
        <w:t xml:space="preserve">linkedin.com/in/ebonie-thompson-3bb697202/ </w:t>
      </w:r>
      <w:r w:rsidR="002A3C9C">
        <w:rPr>
          <w:sz w:val="22"/>
          <w:szCs w:val="28"/>
        </w:rPr>
        <w:t xml:space="preserve"> </w:t>
      </w:r>
      <w:r w:rsidR="005A3295">
        <w:rPr>
          <w:sz w:val="22"/>
          <w:szCs w:val="28"/>
        </w:rPr>
        <w:t xml:space="preserve">                  </w:t>
      </w:r>
      <w:r w:rsidR="0060618A">
        <w:rPr>
          <w:sz w:val="22"/>
          <w:szCs w:val="28"/>
        </w:rPr>
        <w:t xml:space="preserve">    </w:t>
      </w:r>
      <w:r w:rsidR="005A3295">
        <w:rPr>
          <w:sz w:val="22"/>
          <w:szCs w:val="28"/>
        </w:rPr>
        <w:t xml:space="preserve">  </w:t>
      </w:r>
      <w:r w:rsidR="002A3C9C">
        <w:rPr>
          <w:sz w:val="22"/>
          <w:szCs w:val="28"/>
        </w:rPr>
        <w:t xml:space="preserve"> </w:t>
      </w:r>
      <w:r w:rsidR="005A3295" w:rsidRPr="005A3295">
        <w:rPr>
          <w:sz w:val="22"/>
          <w:szCs w:val="28"/>
        </w:rPr>
        <w:t>(570)-209-3934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7D18A8C7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80079C">
        <w:rPr>
          <w:i/>
          <w:sz w:val="22"/>
          <w:szCs w:val="22"/>
        </w:rPr>
        <w:t>Business Analytics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80079C">
        <w:rPr>
          <w:i/>
          <w:sz w:val="22"/>
          <w:szCs w:val="22"/>
        </w:rPr>
        <w:t xml:space="preserve">                         </w:t>
      </w:r>
      <w:r w:rsidR="008952B8" w:rsidRPr="000D4EC0">
        <w:rPr>
          <w:i/>
          <w:sz w:val="22"/>
          <w:szCs w:val="22"/>
        </w:rPr>
        <w:t xml:space="preserve">Anticipated Graduation </w:t>
      </w:r>
      <w:r w:rsidR="0080079C">
        <w:rPr>
          <w:i/>
          <w:sz w:val="22"/>
          <w:szCs w:val="22"/>
        </w:rPr>
        <w:t>December</w:t>
      </w:r>
      <w:r w:rsidR="00DC590C" w:rsidRPr="000D4EC0">
        <w:rPr>
          <w:i/>
          <w:sz w:val="22"/>
          <w:szCs w:val="22"/>
        </w:rPr>
        <w:t xml:space="preserve"> 2025</w:t>
      </w:r>
    </w:p>
    <w:p w14:paraId="32CAC85C" w14:textId="3D88DC3F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C24C34">
        <w:rPr>
          <w:sz w:val="22"/>
          <w:szCs w:val="22"/>
        </w:rPr>
        <w:t>5</w:t>
      </w:r>
      <w:r w:rsidR="00E4198F" w:rsidRPr="000D4EC0">
        <w:rPr>
          <w:sz w:val="22"/>
          <w:szCs w:val="22"/>
        </w:rPr>
        <w:t>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04625DEC" w:rsidR="00ED6F80" w:rsidRPr="000D4EC0" w:rsidRDefault="005F2B6B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Macy’s</w:t>
      </w:r>
      <w:r w:rsidR="00ED6F80" w:rsidRPr="000D4EC0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 w:rsidR="00863596" w:rsidRPr="000D4EC0">
        <w:rPr>
          <w:b/>
          <w:sz w:val="22"/>
          <w:szCs w:val="22"/>
        </w:rPr>
        <w:t>Scranton, PA</w:t>
      </w:r>
    </w:p>
    <w:p w14:paraId="2CFCE399" w14:textId="7E1B4E2B" w:rsidR="00ED6F80" w:rsidRPr="000D4EC0" w:rsidRDefault="0024626D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 w:rsidRPr="0024626D">
        <w:rPr>
          <w:i/>
          <w:sz w:val="22"/>
          <w:szCs w:val="22"/>
        </w:rPr>
        <w:t>Prestige Beauty Sales Associate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863596" w:rsidRPr="000D4EC0">
        <w:rPr>
          <w:i/>
          <w:sz w:val="22"/>
          <w:szCs w:val="22"/>
        </w:rPr>
        <w:t>August 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2</w:t>
      </w:r>
      <w:r w:rsidR="00863596" w:rsidRPr="000D4EC0">
        <w:rPr>
          <w:i/>
          <w:sz w:val="22"/>
          <w:szCs w:val="22"/>
        </w:rPr>
        <w:t>-Present</w:t>
      </w:r>
    </w:p>
    <w:p w14:paraId="58A4BB89" w14:textId="77777777" w:rsidR="002B52C7" w:rsidRPr="002B52C7" w:rsidRDefault="002B52C7" w:rsidP="002B52C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2B52C7">
        <w:rPr>
          <w:sz w:val="22"/>
          <w:szCs w:val="22"/>
        </w:rPr>
        <w:t xml:space="preserve">Engaged clients to identify needs and </w:t>
      </w:r>
      <w:proofErr w:type="gramStart"/>
      <w:r w:rsidRPr="002B52C7">
        <w:rPr>
          <w:sz w:val="22"/>
          <w:szCs w:val="22"/>
        </w:rPr>
        <w:t>delivered</w:t>
      </w:r>
      <w:proofErr w:type="gramEnd"/>
      <w:r w:rsidRPr="002B52C7">
        <w:rPr>
          <w:sz w:val="22"/>
          <w:szCs w:val="22"/>
        </w:rPr>
        <w:t xml:space="preserve"> tailored product recommendations, contributing to higher customer satisfaction and repeat business</w:t>
      </w:r>
    </w:p>
    <w:p w14:paraId="295D87D5" w14:textId="77777777" w:rsidR="002B52C7" w:rsidRPr="002B52C7" w:rsidRDefault="002B52C7" w:rsidP="002B52C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2B52C7">
        <w:rPr>
          <w:sz w:val="22"/>
          <w:szCs w:val="22"/>
        </w:rPr>
        <w:t>Utilized “Reach” software to contact clients and promote in-store events, driving stronger event attendance and client engagement</w:t>
      </w:r>
    </w:p>
    <w:p w14:paraId="5F7FE836" w14:textId="77777777" w:rsidR="002B52C7" w:rsidRPr="002B52C7" w:rsidRDefault="002B52C7" w:rsidP="002B52C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2B52C7">
        <w:rPr>
          <w:sz w:val="22"/>
          <w:szCs w:val="22"/>
        </w:rPr>
        <w:t>Cultivated long-term client relationships through consistent outreach and personal connection, strengthening loyalty and retention</w:t>
      </w:r>
    </w:p>
    <w:p w14:paraId="13E3B940" w14:textId="77777777" w:rsidR="002B52C7" w:rsidRPr="002B52C7" w:rsidRDefault="002B52C7" w:rsidP="002B52C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2B52C7">
        <w:rPr>
          <w:sz w:val="22"/>
          <w:szCs w:val="22"/>
        </w:rPr>
        <w:t>Maintained organized, welcoming front-of-store and beauty department displays, enhancing the overall customer experience and sales environment</w:t>
      </w:r>
    </w:p>
    <w:p w14:paraId="1F79F9D9" w14:textId="77777777" w:rsidR="002B52C7" w:rsidRPr="002B52C7" w:rsidRDefault="002B52C7" w:rsidP="002B52C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2B52C7">
        <w:rPr>
          <w:sz w:val="22"/>
          <w:szCs w:val="22"/>
        </w:rPr>
        <w:t>Executed opening and closing procedures with accuracy, ensuring store security and safeguarding company assets</w:t>
      </w:r>
    </w:p>
    <w:p w14:paraId="749058C1" w14:textId="77777777" w:rsidR="00606E63" w:rsidRDefault="00606E63" w:rsidP="002B52C7">
      <w:pPr>
        <w:rPr>
          <w:b/>
          <w:sz w:val="22"/>
          <w:szCs w:val="22"/>
        </w:rPr>
      </w:pPr>
    </w:p>
    <w:p w14:paraId="26CE94EB" w14:textId="300E8ED5" w:rsidR="00D44938" w:rsidRPr="000D4EC0" w:rsidRDefault="00606E63" w:rsidP="002B52C7">
      <w:pPr>
        <w:rPr>
          <w:b/>
          <w:sz w:val="22"/>
          <w:szCs w:val="22"/>
        </w:rPr>
      </w:pPr>
      <w:r>
        <w:rPr>
          <w:b/>
          <w:sz w:val="22"/>
          <w:szCs w:val="22"/>
        </w:rPr>
        <w:t>FYE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</w:t>
      </w:r>
      <w:r>
        <w:rPr>
          <w:b/>
          <w:sz w:val="22"/>
          <w:szCs w:val="22"/>
        </w:rPr>
        <w:t xml:space="preserve">                            </w:t>
      </w:r>
      <w:r w:rsid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Scranton</w:t>
      </w:r>
      <w:r w:rsidR="00EC200B" w:rsidRPr="000D4EC0">
        <w:rPr>
          <w:b/>
          <w:sz w:val="22"/>
          <w:szCs w:val="22"/>
        </w:rPr>
        <w:t>, PA</w:t>
      </w:r>
    </w:p>
    <w:p w14:paraId="2754B1B1" w14:textId="21BE8204" w:rsidR="00030706" w:rsidRPr="000D4EC0" w:rsidRDefault="009E452E" w:rsidP="00EC200B">
      <w:pPr>
        <w:pStyle w:val="NoSpacing1"/>
        <w:spacing w:line="264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Assistant Manager, Key Holde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</w:t>
      </w:r>
      <w:r w:rsidR="00D723F3">
        <w:rPr>
          <w:rFonts w:ascii="Times New Roman" w:hAnsi="Times New Roman"/>
          <w:i/>
        </w:rPr>
        <w:t xml:space="preserve"> </w:t>
      </w:r>
      <w:r w:rsidR="000D4EC0">
        <w:rPr>
          <w:rFonts w:ascii="Times New Roman" w:hAnsi="Times New Roman"/>
          <w:i/>
        </w:rPr>
        <w:t xml:space="preserve"> </w:t>
      </w:r>
      <w:r w:rsidR="00EC200B" w:rsidRPr="000D4EC0">
        <w:rPr>
          <w:rFonts w:ascii="Times New Roman" w:hAnsi="Times New Roman"/>
          <w:i/>
        </w:rPr>
        <w:t>May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</w:t>
      </w:r>
      <w:r>
        <w:rPr>
          <w:rFonts w:ascii="Times New Roman" w:hAnsi="Times New Roman"/>
          <w:i/>
        </w:rPr>
        <w:t>23</w:t>
      </w:r>
      <w:r w:rsidR="00EC200B" w:rsidRPr="000D4EC0">
        <w:rPr>
          <w:rFonts w:ascii="Times New Roman" w:hAnsi="Times New Roman"/>
          <w:i/>
        </w:rPr>
        <w:t>-</w:t>
      </w:r>
      <w:r w:rsidR="00D723F3">
        <w:rPr>
          <w:rFonts w:ascii="Times New Roman" w:hAnsi="Times New Roman"/>
          <w:i/>
        </w:rPr>
        <w:t>August 202</w:t>
      </w:r>
      <w:r w:rsidR="00736DAC">
        <w:rPr>
          <w:rFonts w:ascii="Times New Roman" w:hAnsi="Times New Roman"/>
          <w:i/>
        </w:rPr>
        <w:t>5</w:t>
      </w:r>
    </w:p>
    <w:p w14:paraId="254EC112" w14:textId="77777777" w:rsidR="00517B2D" w:rsidRPr="002D482D" w:rsidRDefault="00517B2D" w:rsidP="002D482D">
      <w:pPr>
        <w:pStyle w:val="ListParagraph"/>
        <w:numPr>
          <w:ilvl w:val="0"/>
          <w:numId w:val="14"/>
        </w:numPr>
        <w:rPr>
          <w:rFonts w:eastAsia="Calibri"/>
          <w:sz w:val="22"/>
          <w:szCs w:val="22"/>
        </w:rPr>
      </w:pPr>
      <w:r w:rsidRPr="002D482D">
        <w:rPr>
          <w:rFonts w:eastAsia="Calibri"/>
          <w:sz w:val="22"/>
          <w:szCs w:val="22"/>
        </w:rPr>
        <w:t>Completed opening and closing paperwork with accuracy, ensuring compliance and smooth daily operations</w:t>
      </w:r>
    </w:p>
    <w:p w14:paraId="299185CE" w14:textId="77777777" w:rsidR="00517B2D" w:rsidRPr="002D482D" w:rsidRDefault="00517B2D" w:rsidP="002D482D">
      <w:pPr>
        <w:pStyle w:val="ListParagraph"/>
        <w:numPr>
          <w:ilvl w:val="0"/>
          <w:numId w:val="14"/>
        </w:numPr>
        <w:rPr>
          <w:rFonts w:eastAsia="Calibri"/>
          <w:sz w:val="22"/>
          <w:szCs w:val="22"/>
        </w:rPr>
      </w:pPr>
      <w:r w:rsidRPr="002D482D">
        <w:rPr>
          <w:rFonts w:eastAsia="Calibri"/>
          <w:sz w:val="22"/>
          <w:szCs w:val="22"/>
        </w:rPr>
        <w:t>Partnered with senior managers in daily meetings to review store performance and implement improvements that enhanced efficiency and customer experience</w:t>
      </w:r>
    </w:p>
    <w:p w14:paraId="41B48716" w14:textId="77777777" w:rsidR="00517B2D" w:rsidRPr="002D482D" w:rsidRDefault="00517B2D" w:rsidP="002D482D">
      <w:pPr>
        <w:pStyle w:val="ListParagraph"/>
        <w:numPr>
          <w:ilvl w:val="0"/>
          <w:numId w:val="14"/>
        </w:numPr>
        <w:rPr>
          <w:rFonts w:eastAsia="Calibri"/>
          <w:sz w:val="22"/>
          <w:szCs w:val="22"/>
        </w:rPr>
      </w:pPr>
      <w:r w:rsidRPr="002D482D">
        <w:rPr>
          <w:rFonts w:eastAsia="Calibri"/>
          <w:sz w:val="22"/>
          <w:szCs w:val="22"/>
        </w:rPr>
        <w:t>Maintained a clean, organized, and customer-ready store environment, supporting higher satisfaction and sales outcomes</w:t>
      </w:r>
    </w:p>
    <w:p w14:paraId="453DD39E" w14:textId="6A3C6C37" w:rsidR="00B433B8" w:rsidRPr="002D482D" w:rsidRDefault="00517B2D" w:rsidP="002D482D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 w:rsidRPr="002D482D">
        <w:rPr>
          <w:rFonts w:eastAsia="Calibri"/>
          <w:sz w:val="22"/>
          <w:szCs w:val="22"/>
        </w:rPr>
        <w:t>Processed incoming shipments, verified inventory against system records, updated pricing, and confirmed on-counter dates to ensure product accuracy and timely availability</w:t>
      </w:r>
    </w:p>
    <w:p w14:paraId="5720B301" w14:textId="77777777" w:rsidR="002D482D" w:rsidRPr="002D482D" w:rsidRDefault="002D482D" w:rsidP="002D482D">
      <w:pPr>
        <w:pStyle w:val="ListParagraph"/>
        <w:rPr>
          <w:b/>
          <w:sz w:val="22"/>
          <w:szCs w:val="22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4CFA47B" w14:textId="77777777" w:rsidR="009F2162" w:rsidRDefault="00352823" w:rsidP="009F2162">
      <w:pPr>
        <w:pStyle w:val="NoSpacing1"/>
        <w:ind w:left="1436" w:hanging="171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AB0D54" w:rsidRPr="00AB0D54">
        <w:rPr>
          <w:rFonts w:ascii="Times New Roman" w:hAnsi="Times New Roman"/>
        </w:rPr>
        <w:t>Microsoft Office Suites</w:t>
      </w:r>
      <w:r w:rsidR="00FB3E1D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Access</w:t>
      </w:r>
      <w:r w:rsidR="00FB3E1D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Oracle(Crystal Ball)</w:t>
      </w:r>
      <w:r w:rsidR="008D7309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Excel VBA</w:t>
      </w:r>
      <w:r w:rsidR="00EE7C08">
        <w:rPr>
          <w:rFonts w:ascii="Times New Roman" w:hAnsi="Times New Roman"/>
        </w:rPr>
        <w:t>,</w:t>
      </w:r>
      <w:r w:rsidR="00AB0D54" w:rsidRPr="00AB0D54">
        <w:rPr>
          <w:rFonts w:ascii="Times New Roman" w:hAnsi="Times New Roman"/>
        </w:rPr>
        <w:t xml:space="preserve"> </w:t>
      </w:r>
      <w:proofErr w:type="spellStart"/>
      <w:r w:rsidR="00AB0D54" w:rsidRPr="00AB0D54">
        <w:rPr>
          <w:rFonts w:ascii="Times New Roman" w:hAnsi="Times New Roman"/>
        </w:rPr>
        <w:t>Jupyter</w:t>
      </w:r>
      <w:proofErr w:type="spellEnd"/>
      <w:r w:rsidR="00EE7C08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Database Management</w:t>
      </w:r>
      <w:r w:rsidR="00EE7C08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Team Collaboration</w:t>
      </w:r>
      <w:r w:rsidR="00EE7C08">
        <w:rPr>
          <w:rFonts w:ascii="Times New Roman" w:hAnsi="Times New Roman"/>
        </w:rPr>
        <w:t xml:space="preserve">, </w:t>
      </w:r>
      <w:r w:rsidR="00AB0D54" w:rsidRPr="00AB0D54">
        <w:rPr>
          <w:rFonts w:ascii="Times New Roman" w:hAnsi="Times New Roman"/>
        </w:rPr>
        <w:t>Statistical Analysis Tools</w:t>
      </w:r>
      <w:r w:rsidR="009F2162">
        <w:rPr>
          <w:rFonts w:ascii="Times New Roman" w:hAnsi="Times New Roman"/>
        </w:rPr>
        <w:t>,</w:t>
      </w:r>
      <w:r w:rsidR="00AB0D54" w:rsidRPr="00AB0D54">
        <w:rPr>
          <w:rFonts w:ascii="Times New Roman" w:hAnsi="Times New Roman"/>
        </w:rPr>
        <w:t xml:space="preserve"> Minitab|</w:t>
      </w:r>
    </w:p>
    <w:p w14:paraId="14112E7E" w14:textId="03709730" w:rsidR="009F2162" w:rsidRPr="009F7D12" w:rsidRDefault="009F2162" w:rsidP="008725B2">
      <w:pPr>
        <w:pStyle w:val="NoSpacing1"/>
        <w:ind w:left="1436" w:hanging="1710"/>
        <w:rPr>
          <w:rFonts w:ascii="Times New Roman" w:hAnsi="Times New Roman"/>
          <w:iCs/>
        </w:rPr>
      </w:pPr>
      <w:r>
        <w:rPr>
          <w:rFonts w:ascii="Times New Roman" w:hAnsi="Times New Roman"/>
          <w:i/>
        </w:rPr>
        <w:t>Certifications:</w:t>
      </w:r>
      <w:r>
        <w:rPr>
          <w:rFonts w:ascii="Times New Roman" w:hAnsi="Times New Roman"/>
          <w:i/>
        </w:rPr>
        <w:tab/>
      </w:r>
      <w:r w:rsidR="009F7D12" w:rsidRPr="009F7D12">
        <w:rPr>
          <w:rFonts w:ascii="Times New Roman" w:hAnsi="Times New Roman"/>
          <w:iCs/>
        </w:rPr>
        <w:t>Business Analytics Certification</w:t>
      </w:r>
      <w:r w:rsidR="009F7D12">
        <w:rPr>
          <w:rFonts w:ascii="Times New Roman" w:hAnsi="Times New Roman"/>
          <w:iCs/>
        </w:rPr>
        <w:t xml:space="preserve"> (</w:t>
      </w:r>
      <w:r w:rsidR="009F7D12" w:rsidRPr="009F7D12">
        <w:rPr>
          <w:rFonts w:ascii="Times New Roman" w:hAnsi="Times New Roman"/>
          <w:iCs/>
        </w:rPr>
        <w:t>In Progress</w:t>
      </w:r>
      <w:r w:rsidR="009F7D12">
        <w:rPr>
          <w:rFonts w:ascii="Times New Roman" w:hAnsi="Times New Roman"/>
          <w:iCs/>
        </w:rPr>
        <w:t xml:space="preserve">), </w:t>
      </w:r>
      <w:r w:rsidR="00EA6ADA" w:rsidRPr="00EA6ADA">
        <w:rPr>
          <w:rFonts w:ascii="Times New Roman" w:hAnsi="Times New Roman"/>
          <w:iCs/>
        </w:rPr>
        <w:t xml:space="preserve">Python Certification </w:t>
      </w:r>
      <w:r w:rsidR="008232F9">
        <w:rPr>
          <w:rFonts w:ascii="Times New Roman" w:hAnsi="Times New Roman"/>
          <w:iCs/>
        </w:rPr>
        <w:t>(</w:t>
      </w:r>
      <w:r w:rsidR="00EA6ADA" w:rsidRPr="00EA6ADA">
        <w:rPr>
          <w:rFonts w:ascii="Times New Roman" w:hAnsi="Times New Roman"/>
          <w:iCs/>
        </w:rPr>
        <w:t>In Progress</w:t>
      </w:r>
      <w:r w:rsidR="008232F9">
        <w:rPr>
          <w:rFonts w:ascii="Times New Roman" w:hAnsi="Times New Roman"/>
          <w:iCs/>
        </w:rPr>
        <w:t>)</w:t>
      </w:r>
      <w:r w:rsidR="008725B2">
        <w:rPr>
          <w:rFonts w:ascii="Times New Roman" w:hAnsi="Times New Roman"/>
          <w:iCs/>
        </w:rPr>
        <w:t>,</w:t>
      </w:r>
      <w:r w:rsidR="008725B2" w:rsidRPr="008725B2">
        <w:t xml:space="preserve"> </w:t>
      </w:r>
      <w:r w:rsidR="008725B2">
        <w:t xml:space="preserve">                  </w:t>
      </w:r>
      <w:r w:rsidR="008725B2" w:rsidRPr="008725B2">
        <w:rPr>
          <w:rFonts w:ascii="Times New Roman" w:hAnsi="Times New Roman"/>
          <w:iCs/>
        </w:rPr>
        <w:t>R</w:t>
      </w:r>
      <w:r w:rsidR="008725B2">
        <w:rPr>
          <w:rFonts w:ascii="Times New Roman" w:hAnsi="Times New Roman"/>
          <w:iCs/>
        </w:rPr>
        <w:t xml:space="preserve"> </w:t>
      </w:r>
      <w:r w:rsidR="008725B2" w:rsidRPr="008725B2">
        <w:rPr>
          <w:rFonts w:ascii="Times New Roman" w:hAnsi="Times New Roman"/>
          <w:iCs/>
        </w:rPr>
        <w:t xml:space="preserve">Programming Certification </w:t>
      </w:r>
      <w:r w:rsidR="008725B2">
        <w:rPr>
          <w:rFonts w:ascii="Times New Roman" w:hAnsi="Times New Roman"/>
          <w:iCs/>
        </w:rPr>
        <w:t>(</w:t>
      </w:r>
      <w:r w:rsidR="008725B2" w:rsidRPr="008725B2">
        <w:rPr>
          <w:rFonts w:ascii="Times New Roman" w:hAnsi="Times New Roman"/>
          <w:iCs/>
        </w:rPr>
        <w:t>In Progress</w:t>
      </w:r>
      <w:r w:rsidR="008725B2">
        <w:rPr>
          <w:rFonts w:ascii="Times New Roman" w:hAnsi="Times New Roman"/>
          <w:iCs/>
        </w:rPr>
        <w:t>)</w:t>
      </w:r>
    </w:p>
    <w:p w14:paraId="33F0A5F0" w14:textId="076AAA1D" w:rsidR="000865BB" w:rsidRDefault="00C66740" w:rsidP="000865BB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0865BB">
        <w:rPr>
          <w:rFonts w:ascii="Times New Roman" w:hAnsi="Times New Roman"/>
        </w:rPr>
        <w:t>Travel, Fitness (Gym &amp; Yoga), Reading, Longboarding</w:t>
      </w:r>
    </w:p>
    <w:p w14:paraId="363856A4" w14:textId="02078960" w:rsidR="000865BB" w:rsidRPr="000865BB" w:rsidRDefault="000865BB" w:rsidP="000865BB">
      <w:pPr>
        <w:pStyle w:val="NoSpacing1"/>
        <w:ind w:left="1436" w:hanging="1710"/>
        <w:rPr>
          <w:rFonts w:ascii="Times New Roman" w:hAnsi="Times New Roman"/>
        </w:rPr>
      </w:pPr>
      <w:r w:rsidRPr="000865BB">
        <w:rPr>
          <w:rFonts w:ascii="Times New Roman" w:hAnsi="Times New Roman"/>
          <w:i/>
          <w:iCs/>
        </w:rPr>
        <w:t>Clubs: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Kania Women </w:t>
      </w:r>
      <w:proofErr w:type="gramStart"/>
      <w:r>
        <w:rPr>
          <w:rFonts w:ascii="Times New Roman" w:hAnsi="Times New Roman"/>
        </w:rPr>
        <w:t>In</w:t>
      </w:r>
      <w:proofErr w:type="gramEnd"/>
      <w:r>
        <w:rPr>
          <w:rFonts w:ascii="Times New Roman" w:hAnsi="Times New Roman"/>
        </w:rPr>
        <w:t xml:space="preserve"> Business, Black Student Union,  Associate of Latinx American Students, United Cultures Organization</w:t>
      </w:r>
    </w:p>
    <w:sectPr w:rsidR="000865BB" w:rsidRPr="000865BB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AC269" w14:textId="77777777" w:rsidR="00312B77" w:rsidRDefault="00312B77" w:rsidP="00B433B8">
      <w:r>
        <w:separator/>
      </w:r>
    </w:p>
  </w:endnote>
  <w:endnote w:type="continuationSeparator" w:id="0">
    <w:p w14:paraId="73826037" w14:textId="77777777" w:rsidR="00312B77" w:rsidRDefault="00312B77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D2082" w14:textId="77777777" w:rsidR="00312B77" w:rsidRDefault="00312B77" w:rsidP="00B433B8">
      <w:r>
        <w:separator/>
      </w:r>
    </w:p>
  </w:footnote>
  <w:footnote w:type="continuationSeparator" w:id="0">
    <w:p w14:paraId="0DC7FB5C" w14:textId="77777777" w:rsidR="00312B77" w:rsidRDefault="00312B77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2F3A"/>
    <w:multiLevelType w:val="hybridMultilevel"/>
    <w:tmpl w:val="1EEA6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F2CE7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4355622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4420"/>
    <w:rsid w:val="00057BFB"/>
    <w:rsid w:val="0006093E"/>
    <w:rsid w:val="000865BB"/>
    <w:rsid w:val="00090814"/>
    <w:rsid w:val="000D4EC0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3320E"/>
    <w:rsid w:val="0024133D"/>
    <w:rsid w:val="0024626D"/>
    <w:rsid w:val="00270157"/>
    <w:rsid w:val="002A3C9C"/>
    <w:rsid w:val="002B52C7"/>
    <w:rsid w:val="002C35F8"/>
    <w:rsid w:val="002D482D"/>
    <w:rsid w:val="002F6B1C"/>
    <w:rsid w:val="0030086D"/>
    <w:rsid w:val="00312B77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4E59B9"/>
    <w:rsid w:val="005012B3"/>
    <w:rsid w:val="00517B2D"/>
    <w:rsid w:val="00531961"/>
    <w:rsid w:val="005319E7"/>
    <w:rsid w:val="00537BD4"/>
    <w:rsid w:val="005537EC"/>
    <w:rsid w:val="00564934"/>
    <w:rsid w:val="005659BF"/>
    <w:rsid w:val="005A3295"/>
    <w:rsid w:val="005A5A1B"/>
    <w:rsid w:val="005C0008"/>
    <w:rsid w:val="005F2B6B"/>
    <w:rsid w:val="0060618A"/>
    <w:rsid w:val="00606E63"/>
    <w:rsid w:val="00632117"/>
    <w:rsid w:val="0065661B"/>
    <w:rsid w:val="00672931"/>
    <w:rsid w:val="00692E09"/>
    <w:rsid w:val="006B6FDD"/>
    <w:rsid w:val="006D0657"/>
    <w:rsid w:val="006F42EA"/>
    <w:rsid w:val="006F5F29"/>
    <w:rsid w:val="007330F2"/>
    <w:rsid w:val="00736DAC"/>
    <w:rsid w:val="007378F8"/>
    <w:rsid w:val="0074074E"/>
    <w:rsid w:val="0076620D"/>
    <w:rsid w:val="007A4DDB"/>
    <w:rsid w:val="007B60E9"/>
    <w:rsid w:val="007C5F9C"/>
    <w:rsid w:val="0080079C"/>
    <w:rsid w:val="008232F9"/>
    <w:rsid w:val="008257C6"/>
    <w:rsid w:val="00847A49"/>
    <w:rsid w:val="00863596"/>
    <w:rsid w:val="008725B2"/>
    <w:rsid w:val="00880A58"/>
    <w:rsid w:val="008918EB"/>
    <w:rsid w:val="008952B8"/>
    <w:rsid w:val="008A44C9"/>
    <w:rsid w:val="008D7309"/>
    <w:rsid w:val="00914B98"/>
    <w:rsid w:val="009240B8"/>
    <w:rsid w:val="00940173"/>
    <w:rsid w:val="00940F8D"/>
    <w:rsid w:val="00953DB1"/>
    <w:rsid w:val="00953F79"/>
    <w:rsid w:val="009638E8"/>
    <w:rsid w:val="009830DB"/>
    <w:rsid w:val="00992E76"/>
    <w:rsid w:val="00996EB4"/>
    <w:rsid w:val="009C4540"/>
    <w:rsid w:val="009D4887"/>
    <w:rsid w:val="009E452E"/>
    <w:rsid w:val="009F2162"/>
    <w:rsid w:val="009F7D12"/>
    <w:rsid w:val="00A02220"/>
    <w:rsid w:val="00A146CF"/>
    <w:rsid w:val="00A24F58"/>
    <w:rsid w:val="00A36600"/>
    <w:rsid w:val="00A548D4"/>
    <w:rsid w:val="00A65ECD"/>
    <w:rsid w:val="00A70299"/>
    <w:rsid w:val="00A76C6E"/>
    <w:rsid w:val="00AB0D54"/>
    <w:rsid w:val="00B10204"/>
    <w:rsid w:val="00B2217B"/>
    <w:rsid w:val="00B2748A"/>
    <w:rsid w:val="00B433B8"/>
    <w:rsid w:val="00B7277D"/>
    <w:rsid w:val="00BA4FA6"/>
    <w:rsid w:val="00BB1C67"/>
    <w:rsid w:val="00BD6182"/>
    <w:rsid w:val="00BD7FCF"/>
    <w:rsid w:val="00BE15C5"/>
    <w:rsid w:val="00BF7B0E"/>
    <w:rsid w:val="00C24C34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723F3"/>
    <w:rsid w:val="00DC590C"/>
    <w:rsid w:val="00DD1237"/>
    <w:rsid w:val="00DE03F3"/>
    <w:rsid w:val="00E4198F"/>
    <w:rsid w:val="00E827A5"/>
    <w:rsid w:val="00EA02D0"/>
    <w:rsid w:val="00EA6ADA"/>
    <w:rsid w:val="00EB1140"/>
    <w:rsid w:val="00EC200B"/>
    <w:rsid w:val="00EC60A8"/>
    <w:rsid w:val="00ED1FBB"/>
    <w:rsid w:val="00ED6F80"/>
    <w:rsid w:val="00ED798B"/>
    <w:rsid w:val="00EE7C08"/>
    <w:rsid w:val="00EF4B9F"/>
    <w:rsid w:val="00F00034"/>
    <w:rsid w:val="00F06B0E"/>
    <w:rsid w:val="00F44846"/>
    <w:rsid w:val="00F56508"/>
    <w:rsid w:val="00F9390B"/>
    <w:rsid w:val="00F95711"/>
    <w:rsid w:val="00FB3E1D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3</Words>
  <Characters>2252</Characters>
  <Application>Microsoft Office Word</Application>
  <DocSecurity>0</DocSecurity>
  <Lines>5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bonie B. Thompson</cp:lastModifiedBy>
  <cp:revision>5</cp:revision>
  <dcterms:created xsi:type="dcterms:W3CDTF">2025-09-19T00:45:00Z</dcterms:created>
  <dcterms:modified xsi:type="dcterms:W3CDTF">2025-10-21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